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99164" w14:textId="5B15879B" w:rsidR="008312DC" w:rsidRDefault="008312DC" w:rsidP="008312DC">
      <w:pPr>
        <w:pStyle w:val="ListParagraph"/>
        <w:numPr>
          <w:ilvl w:val="0"/>
          <w:numId w:val="1"/>
        </w:numPr>
      </w:pPr>
      <w:r>
        <w:t>Click on an assessment then click on edit</w:t>
      </w:r>
    </w:p>
    <w:p w14:paraId="6AAECD83" w14:textId="64002BCF" w:rsidR="00273403" w:rsidRDefault="008312DC">
      <w:r>
        <w:rPr>
          <w:noProof/>
        </w:rPr>
        <w:drawing>
          <wp:inline distT="0" distB="0" distL="0" distR="0" wp14:anchorId="428ACC64" wp14:editId="4FBBA763">
            <wp:extent cx="5990590" cy="86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6417" t="9239" r="282" b="65150"/>
                    <a:stretch/>
                  </pic:blipFill>
                  <pic:spPr bwMode="auto">
                    <a:xfrm>
                      <a:off x="0" y="0"/>
                      <a:ext cx="6004653" cy="8656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9D909E" w14:textId="38C1F73C" w:rsidR="008312DC" w:rsidRDefault="008312DC"/>
    <w:p w14:paraId="043679C4" w14:textId="743E3130" w:rsidR="008312DC" w:rsidRDefault="008312DC" w:rsidP="008312DC">
      <w:pPr>
        <w:pStyle w:val="ListParagraph"/>
        <w:numPr>
          <w:ilvl w:val="0"/>
          <w:numId w:val="1"/>
        </w:numPr>
      </w:pPr>
      <w:r>
        <w:t>Click on Find UPRN and property Address</w:t>
      </w:r>
    </w:p>
    <w:p w14:paraId="734381D9" w14:textId="7FD95E6F" w:rsidR="008312DC" w:rsidRDefault="008312DC"/>
    <w:p w14:paraId="5108CB39" w14:textId="4438CBA1" w:rsidR="008312DC" w:rsidRDefault="008312DC">
      <w:r>
        <w:rPr>
          <w:noProof/>
        </w:rPr>
        <w:drawing>
          <wp:inline distT="0" distB="0" distL="0" distR="0" wp14:anchorId="27D1FFE8" wp14:editId="7B5815C2">
            <wp:extent cx="5981065" cy="12065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26" t="9295" b="56096"/>
                    <a:stretch/>
                  </pic:blipFill>
                  <pic:spPr bwMode="auto">
                    <a:xfrm>
                      <a:off x="0" y="0"/>
                      <a:ext cx="5996375" cy="1209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E8C95C" w14:textId="60D8713D" w:rsidR="008312DC" w:rsidRDefault="008312DC"/>
    <w:p w14:paraId="2B02A20F" w14:textId="3C3D1C43" w:rsidR="008312DC" w:rsidRDefault="008312DC" w:rsidP="008312DC">
      <w:pPr>
        <w:pStyle w:val="ListParagraph"/>
        <w:numPr>
          <w:ilvl w:val="0"/>
          <w:numId w:val="1"/>
        </w:numPr>
      </w:pPr>
      <w:r>
        <w:t>Search for the property using the postcode. Find the relevant address in the list. There may a few that come up with the same address. You need to find the one that when you select the address it comes up with a UPRN starting UPRN followed by numbers, as per step 4 below. If for any reason the address does not come up then you need to create a new one, by clicking on manually enter the address at the bottom.</w:t>
      </w:r>
    </w:p>
    <w:p w14:paraId="6A7D25BF" w14:textId="0F72010C" w:rsidR="008312DC" w:rsidRDefault="008312DC">
      <w:r>
        <w:rPr>
          <w:noProof/>
        </w:rPr>
        <w:drawing>
          <wp:inline distT="0" distB="0" distL="0" distR="0" wp14:anchorId="0C2E45C1" wp14:editId="68C2CD1B">
            <wp:extent cx="5999480" cy="297815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8194" t="6230" b="8054"/>
                    <a:stretch/>
                  </pic:blipFill>
                  <pic:spPr bwMode="auto">
                    <a:xfrm>
                      <a:off x="0" y="0"/>
                      <a:ext cx="6006665" cy="29817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9EE082" w14:textId="7A69EC7C" w:rsidR="008312DC" w:rsidRDefault="008312DC"/>
    <w:p w14:paraId="4CA25D89" w14:textId="5B8412BF" w:rsidR="008312DC" w:rsidRDefault="008312DC" w:rsidP="008312DC">
      <w:pPr>
        <w:pStyle w:val="ListParagraph"/>
        <w:numPr>
          <w:ilvl w:val="0"/>
          <w:numId w:val="1"/>
        </w:numPr>
      </w:pPr>
      <w:r>
        <w:t xml:space="preserve">Once you have selected the address and it is </w:t>
      </w:r>
      <w:proofErr w:type="gramStart"/>
      <w:r>
        <w:t>has</w:t>
      </w:r>
      <w:proofErr w:type="gramEnd"/>
      <w:r>
        <w:t xml:space="preserve"> the correct UPRN then click on select address </w:t>
      </w:r>
    </w:p>
    <w:p w14:paraId="7F5E468E" w14:textId="58971A33" w:rsidR="008312DC" w:rsidRDefault="008312DC">
      <w:r>
        <w:rPr>
          <w:noProof/>
        </w:rPr>
        <w:lastRenderedPageBreak/>
        <w:drawing>
          <wp:inline distT="0" distB="0" distL="0" distR="0" wp14:anchorId="573AEC5C" wp14:editId="08D1A9B2">
            <wp:extent cx="6019165" cy="2832100"/>
            <wp:effectExtent l="0" t="0" r="63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6366" t="6411" b="9476"/>
                    <a:stretch/>
                  </pic:blipFill>
                  <pic:spPr bwMode="auto">
                    <a:xfrm>
                      <a:off x="0" y="0"/>
                      <a:ext cx="6033372" cy="2838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D4E98C" w14:textId="4D150C6D" w:rsidR="008312DC" w:rsidRDefault="008312DC" w:rsidP="008312DC">
      <w:pPr>
        <w:pStyle w:val="ListParagraph"/>
        <w:numPr>
          <w:ilvl w:val="0"/>
          <w:numId w:val="1"/>
        </w:numPr>
      </w:pPr>
      <w:r>
        <w:t>Once you have done this and gone back to the screen below. Click on save and then calculate</w:t>
      </w:r>
      <w:r w:rsidR="00EF1B63">
        <w:t xml:space="preserve">. </w:t>
      </w:r>
    </w:p>
    <w:p w14:paraId="4C1A8F53" w14:textId="573270EC" w:rsidR="008312DC" w:rsidRDefault="008312DC">
      <w:r>
        <w:rPr>
          <w:noProof/>
        </w:rPr>
        <w:drawing>
          <wp:inline distT="0" distB="0" distL="0" distR="0" wp14:anchorId="4522FE80" wp14:editId="533D3A6A">
            <wp:extent cx="5999480" cy="129540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7197" t="8562" b="53436"/>
                    <a:stretch/>
                  </pic:blipFill>
                  <pic:spPr bwMode="auto">
                    <a:xfrm>
                      <a:off x="0" y="0"/>
                      <a:ext cx="6011489" cy="1297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475AB7" w14:textId="25547CA6" w:rsidR="008312DC" w:rsidRDefault="008312DC"/>
    <w:p w14:paraId="353EC5D8" w14:textId="77777777" w:rsidR="008312DC" w:rsidRDefault="008312DC"/>
    <w:sectPr w:rsidR="008312DC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86EA0" w14:textId="77777777" w:rsidR="00107233" w:rsidRDefault="00107233" w:rsidP="00107233">
      <w:pPr>
        <w:spacing w:after="0" w:line="240" w:lineRule="auto"/>
      </w:pPr>
      <w:r>
        <w:separator/>
      </w:r>
    </w:p>
  </w:endnote>
  <w:endnote w:type="continuationSeparator" w:id="0">
    <w:p w14:paraId="72FCEF4B" w14:textId="77777777" w:rsidR="00107233" w:rsidRDefault="00107233" w:rsidP="00107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58269" w14:textId="77777777" w:rsidR="00107233" w:rsidRDefault="00107233" w:rsidP="00107233">
      <w:pPr>
        <w:spacing w:after="0" w:line="240" w:lineRule="auto"/>
      </w:pPr>
      <w:r>
        <w:separator/>
      </w:r>
    </w:p>
  </w:footnote>
  <w:footnote w:type="continuationSeparator" w:id="0">
    <w:p w14:paraId="1F58DE5E" w14:textId="77777777" w:rsidR="00107233" w:rsidRDefault="00107233" w:rsidP="001072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6720A" w14:textId="5897DDCD" w:rsidR="00107233" w:rsidRPr="00107233" w:rsidRDefault="00107233">
    <w:pPr>
      <w:pStyle w:val="Header"/>
      <w:rPr>
        <w:lang w:val="en-US"/>
      </w:rPr>
    </w:pPr>
    <w:r>
      <w:rPr>
        <w:lang w:val="en-US"/>
      </w:rPr>
      <w:t>Error Message – Invalid UPR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8A49E3"/>
    <w:multiLevelType w:val="hybridMultilevel"/>
    <w:tmpl w:val="B9A2ED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zQ3MTAyNTQyN7JU0lEKTi0uzszPAykwrAUA7uhpSiwAAAA="/>
  </w:docVars>
  <w:rsids>
    <w:rsidRoot w:val="008312DC"/>
    <w:rsid w:val="00107233"/>
    <w:rsid w:val="00273403"/>
    <w:rsid w:val="008312DC"/>
    <w:rsid w:val="008653F3"/>
    <w:rsid w:val="00EF1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C25B9"/>
  <w15:chartTrackingRefBased/>
  <w15:docId w15:val="{96C29ECD-26CB-4C33-BE9B-967D1A64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12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72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233"/>
  </w:style>
  <w:style w:type="paragraph" w:styleId="Footer">
    <w:name w:val="footer"/>
    <w:basedOn w:val="Normal"/>
    <w:link w:val="FooterChar"/>
    <w:uiPriority w:val="99"/>
    <w:unhideWhenUsed/>
    <w:rsid w:val="001072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2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Rigby-Hughes</dc:creator>
  <cp:keywords/>
  <dc:description/>
  <cp:lastModifiedBy>Leanne Rigby-Hughes</cp:lastModifiedBy>
  <cp:revision>3</cp:revision>
  <dcterms:created xsi:type="dcterms:W3CDTF">2020-11-25T12:18:00Z</dcterms:created>
  <dcterms:modified xsi:type="dcterms:W3CDTF">2022-03-04T15:02:00Z</dcterms:modified>
</cp:coreProperties>
</file>